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942C8" w:rsidRDefault="00F942C8">
      <w:pPr>
        <w:rPr>
          <w:sz w:val="32"/>
          <w:szCs w:val="32"/>
        </w:rPr>
      </w:pPr>
      <w:r w:rsidRPr="00F942C8">
        <w:rPr>
          <w:sz w:val="32"/>
          <w:szCs w:val="32"/>
        </w:rPr>
        <w:t xml:space="preserve">Airowl </w:t>
      </w:r>
      <w:proofErr w:type="gramStart"/>
      <w:r w:rsidRPr="00F942C8">
        <w:rPr>
          <w:sz w:val="32"/>
          <w:szCs w:val="32"/>
        </w:rPr>
        <w:t>Wi</w:t>
      </w:r>
      <w:proofErr w:type="gramEnd"/>
    </w:p>
    <w:p w:rsidR="00F942C8" w:rsidRDefault="00F942C8">
      <w:pPr>
        <w:rPr>
          <w:u w:val="single"/>
        </w:rPr>
      </w:pPr>
      <w:r w:rsidRPr="00F942C8">
        <w:rPr>
          <w:u w:val="single"/>
        </w:rPr>
        <w:t>Preloaded / Preferred characteristics</w:t>
      </w:r>
    </w:p>
    <w:p w:rsidR="00F942C8" w:rsidRDefault="00F942C8" w:rsidP="00F942C8">
      <w:pPr>
        <w:pStyle w:val="ListParagraph"/>
        <w:numPr>
          <w:ilvl w:val="0"/>
          <w:numId w:val="2"/>
        </w:numPr>
      </w:pPr>
      <w:r>
        <w:t>Code does not print anything on Serial Monitor.</w:t>
      </w:r>
    </w:p>
    <w:p w:rsidR="00F942C8" w:rsidRDefault="00F942C8" w:rsidP="00F942C8">
      <w:pPr>
        <w:pStyle w:val="ListParagraph"/>
        <w:numPr>
          <w:ilvl w:val="0"/>
          <w:numId w:val="2"/>
        </w:numPr>
      </w:pPr>
      <w:r>
        <w:t>ESP8266 communicate on Baud rate of 9600.</w:t>
      </w:r>
    </w:p>
    <w:p w:rsidR="00F942C8" w:rsidRDefault="00F942C8" w:rsidP="00F942C8">
      <w:pPr>
        <w:rPr>
          <w:u w:val="single"/>
        </w:rPr>
      </w:pPr>
      <w:r w:rsidRPr="00F942C8">
        <w:rPr>
          <w:u w:val="single"/>
        </w:rPr>
        <w:t>Frequently asked questions</w:t>
      </w:r>
    </w:p>
    <w:p w:rsidR="00F942C8" w:rsidRDefault="00F942C8" w:rsidP="00F942C8">
      <w:pPr>
        <w:pStyle w:val="ListParagraph"/>
        <w:numPr>
          <w:ilvl w:val="0"/>
          <w:numId w:val="3"/>
        </w:numPr>
      </w:pPr>
      <w:r>
        <w:t>How to enable printing on Serial Monitor for easy debugging?</w:t>
      </w:r>
    </w:p>
    <w:p w:rsidR="00791EF6" w:rsidRDefault="00F942C8" w:rsidP="00791EF6">
      <w:pPr>
        <w:ind w:left="360"/>
      </w:pPr>
      <w:proofErr w:type="spellStart"/>
      <w:r>
        <w:t>Ans</w:t>
      </w:r>
      <w:proofErr w:type="spellEnd"/>
      <w:r>
        <w:t>: The code is designed in such a way to avoid any kind of lagging/sticking of code due to printing on Serial Monitor. For that all the Serial pri</w:t>
      </w:r>
      <w:r w:rsidR="00791EF6">
        <w:t>nt commands are commented. For</w:t>
      </w:r>
      <w:r>
        <w:t xml:space="preserve"> debugging </w:t>
      </w:r>
      <w:r w:rsidR="00791EF6">
        <w:t xml:space="preserve">purpose </w:t>
      </w:r>
      <w:r>
        <w:t xml:space="preserve">these Serial print commands </w:t>
      </w:r>
      <w:r w:rsidR="00791EF6">
        <w:t>can be easily uncommented just by following these simple steps.</w:t>
      </w:r>
    </w:p>
    <w:p w:rsidR="00791EF6" w:rsidRDefault="00791EF6" w:rsidP="00791EF6">
      <w:pPr>
        <w:pStyle w:val="ListParagraph"/>
        <w:numPr>
          <w:ilvl w:val="0"/>
          <w:numId w:val="5"/>
        </w:numPr>
      </w:pPr>
      <w:r>
        <w:t>Open the Arduino code “</w:t>
      </w:r>
      <w:proofErr w:type="spellStart"/>
      <w:r>
        <w:t>Airowl_wifi</w:t>
      </w:r>
      <w:proofErr w:type="spellEnd"/>
      <w:r>
        <w:t>” present in the same folder.</w:t>
      </w:r>
    </w:p>
    <w:p w:rsidR="00791EF6" w:rsidRDefault="00791EF6" w:rsidP="00791EF6">
      <w:pPr>
        <w:pStyle w:val="ListParagraph"/>
        <w:numPr>
          <w:ilvl w:val="0"/>
          <w:numId w:val="5"/>
        </w:numPr>
      </w:pPr>
      <w:r>
        <w:t xml:space="preserve"> Press Ctrl + F to search within the code</w:t>
      </w:r>
    </w:p>
    <w:p w:rsidR="00791EF6" w:rsidRDefault="00791EF6" w:rsidP="00791EF6">
      <w:pPr>
        <w:pStyle w:val="ListParagraph"/>
        <w:numPr>
          <w:ilvl w:val="0"/>
          <w:numId w:val="5"/>
        </w:numPr>
      </w:pPr>
      <w:r>
        <w:t>Fill in the following Find &amp; Replace as shown in the image following</w:t>
      </w:r>
    </w:p>
    <w:p w:rsidR="009A37B7" w:rsidRDefault="009A37B7" w:rsidP="009A37B7">
      <w:pPr>
        <w:pStyle w:val="ListParagraph"/>
        <w:ind w:left="1080"/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28.5pt;height:151.5pt">
            <v:imagedata r:id="rId5" o:title="wi_1"/>
          </v:shape>
        </w:pict>
      </w:r>
    </w:p>
    <w:p w:rsidR="00791EF6" w:rsidRDefault="00791EF6" w:rsidP="00791EF6">
      <w:pPr>
        <w:pStyle w:val="ListParagraph"/>
        <w:numPr>
          <w:ilvl w:val="0"/>
          <w:numId w:val="5"/>
        </w:numPr>
      </w:pPr>
      <w:r>
        <w:t>Click Replace all</w:t>
      </w:r>
    </w:p>
    <w:p w:rsidR="00791EF6" w:rsidRDefault="00791EF6" w:rsidP="00791EF6">
      <w:pPr>
        <w:ind w:left="360"/>
      </w:pPr>
      <w:r>
        <w:t xml:space="preserve">Now the code can be debugged using Serial Monitor. </w:t>
      </w:r>
      <w:r>
        <w:br/>
        <w:t>To again comment the Serial print commands follow the same procedure of uncommenting them as explained above and just fill the following credentials in Find &amp; Replace</w:t>
      </w:r>
    </w:p>
    <w:p w:rsidR="009A37B7" w:rsidRDefault="009A37B7" w:rsidP="009A37B7">
      <w:pPr>
        <w:ind w:left="1080"/>
      </w:pPr>
      <w:r>
        <w:pict>
          <v:shape id="_x0000_i1026" type="#_x0000_t75" style="width:328.5pt;height:150.75pt">
            <v:imagedata r:id="rId6" o:title="wi_2"/>
          </v:shape>
        </w:pict>
      </w:r>
      <w:bookmarkStart w:id="0" w:name="_GoBack"/>
      <w:bookmarkEnd w:id="0"/>
    </w:p>
    <w:p w:rsidR="00F942C8" w:rsidRDefault="00F942C8" w:rsidP="00F942C8">
      <w:pPr>
        <w:pStyle w:val="ListParagraph"/>
        <w:numPr>
          <w:ilvl w:val="0"/>
          <w:numId w:val="3"/>
        </w:numPr>
      </w:pPr>
      <w:r>
        <w:t>How to reset the Baud rate of ESP8266 at 9600?</w:t>
      </w:r>
    </w:p>
    <w:p w:rsidR="002F1C36" w:rsidRDefault="002F1C36" w:rsidP="002F1C36">
      <w:pPr>
        <w:ind w:left="360"/>
      </w:pPr>
      <w:proofErr w:type="spellStart"/>
      <w:r>
        <w:lastRenderedPageBreak/>
        <w:t>Ans</w:t>
      </w:r>
      <w:proofErr w:type="spellEnd"/>
      <w:r>
        <w:t xml:space="preserve">: For resetting the Baud rate of ESP8266 modules open the Arduino code </w:t>
      </w:r>
      <w:r w:rsidR="001B04FA">
        <w:t>“</w:t>
      </w:r>
      <w:proofErr w:type="spellStart"/>
      <w:r w:rsidR="001B04FA">
        <w:t>BaudRate_ESP</w:t>
      </w:r>
      <w:proofErr w:type="spellEnd"/>
      <w:r w:rsidR="001B04FA">
        <w:t xml:space="preserve">” present in the same folder. Just change the baud rate as according to your need and upload the code on your </w:t>
      </w:r>
      <w:proofErr w:type="spellStart"/>
      <w:r w:rsidR="001B04FA">
        <w:t>Airowl’s</w:t>
      </w:r>
      <w:proofErr w:type="spellEnd"/>
      <w:r w:rsidR="001B04FA">
        <w:t xml:space="preserve"> Arduino Nano.</w:t>
      </w:r>
      <w:r w:rsidR="001B04FA">
        <w:br/>
        <w:t>As you’ve replaced the preloaded code from the Arduino you need to upload back the “</w:t>
      </w:r>
      <w:proofErr w:type="spellStart"/>
      <w:r w:rsidR="001B04FA">
        <w:t>Airowl_wifi</w:t>
      </w:r>
      <w:proofErr w:type="spellEnd"/>
      <w:r w:rsidR="001B04FA">
        <w:t>” code into Arduino Nano. Extra care must be taken to change the baud rate in “</w:t>
      </w:r>
      <w:proofErr w:type="spellStart"/>
      <w:r w:rsidR="001B04FA">
        <w:t>Airowl_wifi</w:t>
      </w:r>
      <w:proofErr w:type="spellEnd"/>
      <w:r w:rsidR="001B04FA">
        <w:t>” also.</w:t>
      </w:r>
    </w:p>
    <w:p w:rsidR="001B04FA" w:rsidRDefault="001B04FA" w:rsidP="001B04FA">
      <w:pPr>
        <w:pStyle w:val="ListParagraph"/>
        <w:numPr>
          <w:ilvl w:val="0"/>
          <w:numId w:val="3"/>
        </w:numPr>
      </w:pPr>
      <w:r>
        <w:t>How to upload code on Arduino Nano?</w:t>
      </w:r>
    </w:p>
    <w:p w:rsidR="001B04FA" w:rsidRDefault="001B04FA" w:rsidP="001B04FA">
      <w:pPr>
        <w:ind w:left="360"/>
      </w:pPr>
      <w:proofErr w:type="spellStart"/>
      <w:r>
        <w:t>Ans</w:t>
      </w:r>
      <w:proofErr w:type="spellEnd"/>
      <w:r>
        <w:t xml:space="preserve">: </w:t>
      </w:r>
      <w:r w:rsidR="00A52273">
        <w:t>W</w:t>
      </w:r>
      <w:r w:rsidR="00A52273">
        <w:t>e’ve very meticulously illustrated the process</w:t>
      </w:r>
      <w:r w:rsidR="00A52273">
        <w:t xml:space="preserve"> of</w:t>
      </w:r>
      <w:r>
        <w:t xml:space="preserve"> uploading the code on</w:t>
      </w:r>
      <w:r w:rsidR="00A52273">
        <w:t>to</w:t>
      </w:r>
      <w:r>
        <w:t xml:space="preserve"> Arduino Nano </w:t>
      </w:r>
      <w:r w:rsidR="00A52273">
        <w:t xml:space="preserve">on </w:t>
      </w:r>
      <w:r>
        <w:t xml:space="preserve">our wiki page. Here’s the link: </w:t>
      </w:r>
      <w:hyperlink r:id="rId7" w:history="1">
        <w:r w:rsidR="00A52273" w:rsidRPr="005E7597">
          <w:rPr>
            <w:rStyle w:val="Hyperlink"/>
          </w:rPr>
          <w:t>http://bit.do/Airowl</w:t>
        </w:r>
      </w:hyperlink>
    </w:p>
    <w:p w:rsidR="00A52273" w:rsidRDefault="00A52273" w:rsidP="001B04FA">
      <w:pPr>
        <w:ind w:left="360"/>
      </w:pPr>
      <w:r>
        <w:t>Go to the section 4.3 Re-coding your Airowl.</w:t>
      </w:r>
    </w:p>
    <w:p w:rsidR="00F942C8" w:rsidRDefault="00F942C8" w:rsidP="00F942C8">
      <w:pPr>
        <w:pStyle w:val="ListParagraph"/>
      </w:pPr>
    </w:p>
    <w:p w:rsidR="00F942C8" w:rsidRPr="00F942C8" w:rsidRDefault="00F942C8" w:rsidP="00F942C8"/>
    <w:sectPr w:rsidR="00F942C8" w:rsidRPr="00F942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DCF1BB8"/>
    <w:multiLevelType w:val="hybridMultilevel"/>
    <w:tmpl w:val="EE1C45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A67B2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35320E34"/>
    <w:multiLevelType w:val="hybridMultilevel"/>
    <w:tmpl w:val="E0B66A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520064"/>
    <w:multiLevelType w:val="hybridMultilevel"/>
    <w:tmpl w:val="D60E91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E56CFE"/>
    <w:multiLevelType w:val="hybridMultilevel"/>
    <w:tmpl w:val="30B644E8"/>
    <w:lvl w:ilvl="0" w:tplc="888CEA5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wNDQ2MzEyNzc1NDNU0lEKTi0uzszPAykwrAUAxUJ8ciwAAAA="/>
  </w:docVars>
  <w:rsids>
    <w:rsidRoot w:val="00F942C8"/>
    <w:rsid w:val="00174F5D"/>
    <w:rsid w:val="001B04FA"/>
    <w:rsid w:val="002F1C36"/>
    <w:rsid w:val="00791EF6"/>
    <w:rsid w:val="009A37B7"/>
    <w:rsid w:val="00A52273"/>
    <w:rsid w:val="00AF59F8"/>
    <w:rsid w:val="00F94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B7EE292-FFAD-40DF-92DE-4E9C9E71FD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42C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5227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bit.do/Airow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247</Words>
  <Characters>141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dharth Jain</dc:creator>
  <cp:keywords/>
  <dc:description/>
  <cp:lastModifiedBy>Siddharth Jain</cp:lastModifiedBy>
  <cp:revision>3</cp:revision>
  <dcterms:created xsi:type="dcterms:W3CDTF">2016-07-04T07:36:00Z</dcterms:created>
  <dcterms:modified xsi:type="dcterms:W3CDTF">2016-07-04T08:15:00Z</dcterms:modified>
</cp:coreProperties>
</file>